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6E2DC" w14:textId="4A4FBD90" w:rsidR="000D1CFE" w:rsidRPr="00D47F2A" w:rsidRDefault="000D1CFE" w:rsidP="000D1CFE">
      <w:pPr>
        <w:pStyle w:val="ListParagraph"/>
        <w:numPr>
          <w:ilvl w:val="0"/>
          <w:numId w:val="1"/>
        </w:numPr>
        <w:rPr>
          <w:b/>
          <w:bCs/>
        </w:rPr>
      </w:pPr>
      <w:r w:rsidRPr="00D47F2A">
        <w:rPr>
          <w:b/>
          <w:bCs/>
        </w:rPr>
        <w:t xml:space="preserve">Expected output: </w:t>
      </w:r>
    </w:p>
    <w:p w14:paraId="46D31CB9" w14:textId="77777777" w:rsidR="00E9286E" w:rsidRDefault="00E9286E" w:rsidP="00E9286E">
      <w:pPr>
        <w:pStyle w:val="ListParagraph"/>
        <w:numPr>
          <w:ilvl w:val="1"/>
          <w:numId w:val="1"/>
        </w:numPr>
      </w:pPr>
      <w:r>
        <w:t>3</w:t>
      </w:r>
      <w:r w:rsidR="000D1CFE">
        <w:t xml:space="preserve"> script</w:t>
      </w:r>
      <w:r w:rsidR="00297D46">
        <w:t xml:space="preserve">s </w:t>
      </w:r>
      <w:r w:rsidR="000D1CFE">
        <w:t>that I will be able to run from my local computer</w:t>
      </w:r>
      <w:r>
        <w:t xml:space="preserve"> (details below)</w:t>
      </w:r>
    </w:p>
    <w:p w14:paraId="46DB6151" w14:textId="77777777" w:rsidR="00E9286E" w:rsidRDefault="00E9286E" w:rsidP="00E9286E">
      <w:pPr>
        <w:pStyle w:val="ListParagraph"/>
        <w:numPr>
          <w:ilvl w:val="2"/>
          <w:numId w:val="1"/>
        </w:numPr>
      </w:pPr>
      <w:r>
        <w:t xml:space="preserve">The first script will take input from </w:t>
      </w:r>
      <w:r w:rsidRPr="00E9286E">
        <w:rPr>
          <w:b/>
          <w:bCs/>
        </w:rPr>
        <w:t>input.xls</w:t>
      </w:r>
      <w:r>
        <w:t xml:space="preserve"> and will generate the output file </w:t>
      </w:r>
      <w:proofErr w:type="gramStart"/>
      <w:r w:rsidRPr="00E9286E">
        <w:rPr>
          <w:b/>
          <w:bCs/>
        </w:rPr>
        <w:t>output-1.xls</w:t>
      </w:r>
      <w:proofErr w:type="gramEnd"/>
    </w:p>
    <w:p w14:paraId="04AD099C" w14:textId="7FD098CF" w:rsidR="00E9286E" w:rsidRPr="00E9286E" w:rsidRDefault="00E9286E" w:rsidP="00E9286E">
      <w:pPr>
        <w:pStyle w:val="ListParagraph"/>
        <w:numPr>
          <w:ilvl w:val="2"/>
          <w:numId w:val="1"/>
        </w:numPr>
      </w:pPr>
      <w:r>
        <w:t xml:space="preserve">The </w:t>
      </w:r>
      <w:r>
        <w:t>second</w:t>
      </w:r>
      <w:r>
        <w:t xml:space="preserve"> script will take input from </w:t>
      </w:r>
      <w:r w:rsidRPr="00E9286E">
        <w:rPr>
          <w:b/>
          <w:bCs/>
        </w:rPr>
        <w:t>input.xls</w:t>
      </w:r>
      <w:r>
        <w:t xml:space="preserve"> and will generate the output file </w:t>
      </w:r>
      <w:proofErr w:type="gramStart"/>
      <w:r w:rsidRPr="00E9286E">
        <w:rPr>
          <w:b/>
          <w:bCs/>
        </w:rPr>
        <w:t>output-</w:t>
      </w:r>
      <w:r>
        <w:rPr>
          <w:b/>
          <w:bCs/>
        </w:rPr>
        <w:t>2</w:t>
      </w:r>
      <w:r w:rsidRPr="00E9286E">
        <w:rPr>
          <w:b/>
          <w:bCs/>
        </w:rPr>
        <w:t>.xls</w:t>
      </w:r>
      <w:proofErr w:type="gramEnd"/>
    </w:p>
    <w:p w14:paraId="00832A00" w14:textId="11FCF637" w:rsidR="00E9286E" w:rsidRDefault="00E9286E" w:rsidP="00E9286E">
      <w:pPr>
        <w:pStyle w:val="ListParagraph"/>
        <w:numPr>
          <w:ilvl w:val="2"/>
          <w:numId w:val="1"/>
        </w:numPr>
      </w:pPr>
      <w:r>
        <w:rPr>
          <w:b/>
          <w:bCs/>
        </w:rPr>
        <w:t xml:space="preserve">Then merge output-1.xls </w:t>
      </w:r>
      <w:r w:rsidRPr="00E9286E">
        <w:t>and</w:t>
      </w:r>
      <w:r>
        <w:rPr>
          <w:b/>
          <w:bCs/>
        </w:rPr>
        <w:t xml:space="preserve"> output-2.xls </w:t>
      </w:r>
      <w:r w:rsidRPr="00E9286E">
        <w:t>to one file &gt;&gt;</w:t>
      </w:r>
      <w:r>
        <w:rPr>
          <w:b/>
          <w:bCs/>
        </w:rPr>
        <w:t xml:space="preserve"> output-3.xls</w:t>
      </w:r>
    </w:p>
    <w:p w14:paraId="47A51D38" w14:textId="0F7632AD" w:rsidR="00E9286E" w:rsidRPr="00E9286E" w:rsidRDefault="00E9286E" w:rsidP="00E9286E">
      <w:pPr>
        <w:pStyle w:val="ListParagraph"/>
        <w:numPr>
          <w:ilvl w:val="2"/>
          <w:numId w:val="1"/>
        </w:numPr>
      </w:pPr>
      <w:r>
        <w:t xml:space="preserve">The </w:t>
      </w:r>
      <w:r>
        <w:t xml:space="preserve">third </w:t>
      </w:r>
      <w:r>
        <w:t xml:space="preserve">script will take </w:t>
      </w:r>
      <w:r>
        <w:rPr>
          <w:b/>
          <w:bCs/>
        </w:rPr>
        <w:t>output-3.xls</w:t>
      </w:r>
      <w:r>
        <w:t xml:space="preserve"> and will generate the output file </w:t>
      </w:r>
      <w:proofErr w:type="gramStart"/>
      <w:r w:rsidRPr="00E9286E">
        <w:rPr>
          <w:b/>
          <w:bCs/>
        </w:rPr>
        <w:t>output-</w:t>
      </w:r>
      <w:r>
        <w:rPr>
          <w:b/>
          <w:bCs/>
        </w:rPr>
        <w:t>4</w:t>
      </w:r>
      <w:r w:rsidRPr="00E9286E">
        <w:rPr>
          <w:b/>
          <w:bCs/>
        </w:rPr>
        <w:t>.xls</w:t>
      </w:r>
      <w:proofErr w:type="gramEnd"/>
    </w:p>
    <w:p w14:paraId="345DC861" w14:textId="1CACAA9D" w:rsidR="00D47F2A" w:rsidRDefault="00D47F2A" w:rsidP="000D1CFE">
      <w:pPr>
        <w:pStyle w:val="ListParagraph"/>
        <w:numPr>
          <w:ilvl w:val="1"/>
          <w:numId w:val="1"/>
        </w:numPr>
      </w:pPr>
      <w:r>
        <w:t>Clear instruction</w:t>
      </w:r>
      <w:r w:rsidR="00014629">
        <w:t>s</w:t>
      </w:r>
      <w:r>
        <w:t xml:space="preserve"> on how to run the script</w:t>
      </w:r>
      <w:r w:rsidR="00014629">
        <w:t xml:space="preserve"> on my local </w:t>
      </w:r>
      <w:proofErr w:type="gramStart"/>
      <w:r w:rsidR="00014629">
        <w:t>computer</w:t>
      </w:r>
      <w:proofErr w:type="gramEnd"/>
      <w:r>
        <w:t xml:space="preserve"> </w:t>
      </w:r>
    </w:p>
    <w:p w14:paraId="11119550" w14:textId="77777777" w:rsidR="00014629" w:rsidRPr="00D47F2A" w:rsidRDefault="00014629" w:rsidP="00014629">
      <w:pPr>
        <w:pStyle w:val="ListParagraph"/>
        <w:numPr>
          <w:ilvl w:val="0"/>
          <w:numId w:val="1"/>
        </w:numPr>
        <w:rPr>
          <w:b/>
          <w:bCs/>
        </w:rPr>
      </w:pPr>
      <w:r w:rsidRPr="00D47F2A">
        <w:rPr>
          <w:b/>
          <w:bCs/>
        </w:rPr>
        <w:t>Input:</w:t>
      </w:r>
    </w:p>
    <w:p w14:paraId="6A99DF3F" w14:textId="77777777" w:rsidR="00014629" w:rsidRDefault="00014629" w:rsidP="00014629">
      <w:pPr>
        <w:pStyle w:val="ListParagraph"/>
        <w:numPr>
          <w:ilvl w:val="1"/>
          <w:numId w:val="1"/>
        </w:numPr>
      </w:pPr>
      <w:r>
        <w:t xml:space="preserve">An Excel spreadsheet with a list of URLs (see an example file here: </w:t>
      </w:r>
      <w:r w:rsidRPr="00297D46">
        <w:rPr>
          <w:b/>
          <w:bCs/>
        </w:rPr>
        <w:t>input.xls</w:t>
      </w:r>
      <w:r>
        <w:t>)</w:t>
      </w:r>
    </w:p>
    <w:p w14:paraId="2C167524" w14:textId="77777777" w:rsidR="00014629" w:rsidRDefault="00014629" w:rsidP="00014629">
      <w:pPr>
        <w:pStyle w:val="ListParagraph"/>
        <w:numPr>
          <w:ilvl w:val="1"/>
          <w:numId w:val="1"/>
        </w:numPr>
      </w:pPr>
      <w:r>
        <w:t xml:space="preserve">I will provide the credentials (log-in &amp; password) to the </w:t>
      </w:r>
      <w:r w:rsidRPr="00297D46">
        <w:rPr>
          <w:b/>
          <w:bCs/>
        </w:rPr>
        <w:t>Ahrefs</w:t>
      </w:r>
      <w:r>
        <w:t xml:space="preserve"> </w:t>
      </w:r>
      <w:proofErr w:type="gramStart"/>
      <w:r>
        <w:t>account</w:t>
      </w:r>
      <w:proofErr w:type="gramEnd"/>
    </w:p>
    <w:p w14:paraId="54824379" w14:textId="7C7DF975" w:rsidR="000D1CFE" w:rsidRPr="00D47F2A" w:rsidRDefault="000D1CFE" w:rsidP="000D1CFE">
      <w:pPr>
        <w:pStyle w:val="ListParagraph"/>
        <w:numPr>
          <w:ilvl w:val="0"/>
          <w:numId w:val="1"/>
        </w:numPr>
        <w:rPr>
          <w:b/>
          <w:bCs/>
        </w:rPr>
      </w:pPr>
      <w:r w:rsidRPr="00D47F2A">
        <w:rPr>
          <w:b/>
          <w:bCs/>
        </w:rPr>
        <w:t>Required skills:</w:t>
      </w:r>
    </w:p>
    <w:p w14:paraId="5C04F9D4" w14:textId="77777777" w:rsidR="00581933" w:rsidRDefault="00581933" w:rsidP="000D1CFE">
      <w:pPr>
        <w:pStyle w:val="ListParagraph"/>
        <w:numPr>
          <w:ilvl w:val="1"/>
          <w:numId w:val="1"/>
        </w:numPr>
      </w:pPr>
      <w:r>
        <w:t>Website scraping</w:t>
      </w:r>
    </w:p>
    <w:p w14:paraId="189E100C" w14:textId="326FC0C9" w:rsidR="000D1CFE" w:rsidRDefault="00014629" w:rsidP="000D1CFE">
      <w:pPr>
        <w:pStyle w:val="ListParagraph"/>
        <w:numPr>
          <w:ilvl w:val="1"/>
          <w:numId w:val="1"/>
        </w:numPr>
      </w:pPr>
      <w:r>
        <w:t>Familiarity with</w:t>
      </w:r>
      <w:r w:rsidR="000D1CFE">
        <w:t xml:space="preserve"> </w:t>
      </w:r>
      <w:hyperlink r:id="rId5" w:history="1">
        <w:r w:rsidR="000D1CFE" w:rsidRPr="000D1CFE">
          <w:rPr>
            <w:rStyle w:val="Hyperlink"/>
          </w:rPr>
          <w:t>Ahrefs</w:t>
        </w:r>
      </w:hyperlink>
      <w:r w:rsidR="000D1CFE">
        <w:t xml:space="preserve"> interface and functionality. </w:t>
      </w:r>
    </w:p>
    <w:p w14:paraId="26C93E5E" w14:textId="42A14510" w:rsidR="000D1CFE" w:rsidRDefault="000D1CFE" w:rsidP="00014629">
      <w:pPr>
        <w:pStyle w:val="ListParagraph"/>
        <w:numPr>
          <w:ilvl w:val="2"/>
          <w:numId w:val="1"/>
        </w:numPr>
      </w:pPr>
      <w:r>
        <w:t xml:space="preserve">I currently have the </w:t>
      </w:r>
      <w:hyperlink r:id="rId6" w:history="1">
        <w:r w:rsidRPr="000D1CFE">
          <w:rPr>
            <w:rStyle w:val="Hyperlink"/>
          </w:rPr>
          <w:t>“Lite” subscription</w:t>
        </w:r>
      </w:hyperlink>
      <w:r>
        <w:t xml:space="preserve"> to Ahrefs and would hope that this license would suffice for this script.  </w:t>
      </w:r>
    </w:p>
    <w:p w14:paraId="0A388E9B" w14:textId="77777777" w:rsidR="00B34F7C" w:rsidRDefault="00B34F7C">
      <w:pPr>
        <w:rPr>
          <w:b/>
          <w:bCs/>
        </w:rPr>
      </w:pPr>
      <w:r>
        <w:rPr>
          <w:b/>
          <w:bCs/>
        </w:rPr>
        <w:br w:type="page"/>
      </w:r>
    </w:p>
    <w:p w14:paraId="2DB8388C" w14:textId="3C259E59" w:rsidR="007531A4" w:rsidRPr="00D47F2A" w:rsidRDefault="00D47F2A" w:rsidP="007531A4">
      <w:pPr>
        <w:pStyle w:val="ListParagraph"/>
        <w:numPr>
          <w:ilvl w:val="0"/>
          <w:numId w:val="1"/>
        </w:numPr>
        <w:rPr>
          <w:b/>
          <w:bCs/>
        </w:rPr>
      </w:pPr>
      <w:r w:rsidRPr="00D47F2A">
        <w:rPr>
          <w:b/>
          <w:bCs/>
        </w:rPr>
        <w:lastRenderedPageBreak/>
        <w:t>Steps Instructions</w:t>
      </w:r>
    </w:p>
    <w:p w14:paraId="78ADCDDA" w14:textId="45AAB163" w:rsidR="00B34F7C" w:rsidRPr="00B34F7C" w:rsidRDefault="00B34F7C" w:rsidP="008B19B8">
      <w:pPr>
        <w:pStyle w:val="ListParagraph"/>
        <w:numPr>
          <w:ilvl w:val="1"/>
          <w:numId w:val="1"/>
        </w:numPr>
        <w:rPr>
          <w:b/>
          <w:bCs/>
          <w:i/>
          <w:iCs/>
          <w:u w:val="single"/>
        </w:rPr>
      </w:pPr>
      <w:r w:rsidRPr="00B34F7C">
        <w:rPr>
          <w:b/>
          <w:bCs/>
          <w:u w:val="single"/>
        </w:rPr>
        <w:t xml:space="preserve">Script #1 – </w:t>
      </w:r>
    </w:p>
    <w:p w14:paraId="474568D3" w14:textId="0AC9BEEA" w:rsidR="00D47F2A" w:rsidRPr="00014629" w:rsidRDefault="00014629" w:rsidP="008B19B8">
      <w:pPr>
        <w:pStyle w:val="ListParagraph"/>
        <w:numPr>
          <w:ilvl w:val="1"/>
          <w:numId w:val="1"/>
        </w:numPr>
        <w:rPr>
          <w:i/>
          <w:iCs/>
        </w:rPr>
      </w:pPr>
      <w:r>
        <w:t xml:space="preserve">The script will accept input.xls (as in the example format), and then run </w:t>
      </w:r>
      <w:r w:rsidR="00D170BE" w:rsidRPr="00014629">
        <w:rPr>
          <w:b/>
          <w:bCs/>
          <w:u w:val="single"/>
        </w:rPr>
        <w:t>all the URLs</w:t>
      </w:r>
      <w:r w:rsidR="00D170BE">
        <w:t xml:space="preserve"> from input.xls in Ahrefs, </w:t>
      </w:r>
      <w:r w:rsidR="00D170BE" w:rsidRPr="00715C37">
        <w:rPr>
          <w:b/>
          <w:bCs/>
        </w:rPr>
        <w:t>one by one</w:t>
      </w:r>
      <w:r w:rsidR="00D170BE">
        <w:t xml:space="preserve">, in the following way. Here is an example for the url:  </w:t>
      </w:r>
      <w:r w:rsidR="00D170BE" w:rsidRPr="00014629">
        <w:rPr>
          <w:i/>
          <w:iCs/>
        </w:rPr>
        <w:t>veteransfamiliesunited.org/ptsd-resources/</w:t>
      </w:r>
    </w:p>
    <w:p w14:paraId="69A82AAB" w14:textId="2DF96A0B" w:rsidR="007531A4" w:rsidRDefault="007531A4" w:rsidP="007531A4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8203A1F" wp14:editId="32AD6700">
            <wp:extent cx="8562975" cy="4213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590142" cy="422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604E8" w14:textId="0355DFD2" w:rsidR="007531A4" w:rsidRDefault="007531A4" w:rsidP="007531A4">
      <w:pPr>
        <w:pStyle w:val="ListParagraph"/>
        <w:numPr>
          <w:ilvl w:val="0"/>
          <w:numId w:val="1"/>
        </w:numPr>
      </w:pPr>
      <w:r>
        <w:t xml:space="preserve">The URL for the page </w:t>
      </w:r>
      <w:r w:rsidR="00D47F2A">
        <w:t xml:space="preserve">in the screenshot </w:t>
      </w:r>
      <w:r>
        <w:t xml:space="preserve">above is: </w:t>
      </w:r>
      <w:hyperlink r:id="rId8" w:history="1">
        <w:r w:rsidRPr="00D170BE">
          <w:rPr>
            <w:rStyle w:val="Hyperlink"/>
            <w:i/>
            <w:iCs/>
          </w:rPr>
          <w:t>https://ahrefs.com/site-explorer/backlinks/v7/external-similar-links/exact/live/en/all/dofollow/1/domain_rank_desc?target=veteransfamiliesunited.org%2Fptsd-resources%2F</w:t>
        </w:r>
      </w:hyperlink>
    </w:p>
    <w:p w14:paraId="423708BC" w14:textId="116AF79E" w:rsidR="007531A4" w:rsidRDefault="007531A4" w:rsidP="007531A4">
      <w:pPr>
        <w:pStyle w:val="ListParagraph"/>
        <w:numPr>
          <w:ilvl w:val="0"/>
          <w:numId w:val="1"/>
        </w:numPr>
      </w:pPr>
      <w:r>
        <w:t>Note the IMPORTANT following information</w:t>
      </w:r>
      <w:r w:rsidR="00581933">
        <w:t xml:space="preserve"> in the filters on that page:</w:t>
      </w:r>
    </w:p>
    <w:p w14:paraId="27B9497A" w14:textId="49EB5935" w:rsidR="007531A4" w:rsidRDefault="007531A4" w:rsidP="007531A4">
      <w:pPr>
        <w:pStyle w:val="ListParagraph"/>
        <w:numPr>
          <w:ilvl w:val="1"/>
          <w:numId w:val="1"/>
        </w:numPr>
      </w:pPr>
      <w:r>
        <w:t>0 – you can get to this page by selecting “Backlinks” on the left-hand side menu, after you type in the URL.</w:t>
      </w:r>
    </w:p>
    <w:p w14:paraId="64CA26E9" w14:textId="4D4BC7AB" w:rsidR="007531A4" w:rsidRDefault="007531A4" w:rsidP="007531A4">
      <w:pPr>
        <w:pStyle w:val="ListParagraph"/>
        <w:numPr>
          <w:ilvl w:val="1"/>
          <w:numId w:val="1"/>
        </w:numPr>
      </w:pPr>
      <w:r>
        <w:t xml:space="preserve">1 – this should be “http + </w:t>
      </w:r>
      <w:proofErr w:type="gramStart"/>
      <w:r>
        <w:t>https</w:t>
      </w:r>
      <w:proofErr w:type="gramEnd"/>
      <w:r>
        <w:t>”</w:t>
      </w:r>
    </w:p>
    <w:p w14:paraId="6F37BE84" w14:textId="20F374C5" w:rsidR="007531A4" w:rsidRDefault="007531A4" w:rsidP="007531A4">
      <w:pPr>
        <w:pStyle w:val="ListParagraph"/>
        <w:numPr>
          <w:ilvl w:val="1"/>
          <w:numId w:val="1"/>
        </w:numPr>
      </w:pPr>
      <w:r>
        <w:t xml:space="preserve">2 - this should be the URL </w:t>
      </w:r>
      <w:r w:rsidRPr="00715C37">
        <w:rPr>
          <w:u w:val="single"/>
        </w:rPr>
        <w:t>with</w:t>
      </w:r>
      <w:r w:rsidR="00715C37" w:rsidRPr="00715C37">
        <w:rPr>
          <w:u w:val="single"/>
        </w:rPr>
        <w:t>out</w:t>
      </w:r>
      <w:r>
        <w:t xml:space="preserve"> </w:t>
      </w:r>
      <w:r w:rsidR="00715C37">
        <w:t xml:space="preserve"> </w:t>
      </w:r>
      <w:hyperlink w:history="1">
        <w:r w:rsidRPr="00562702">
          <w:rPr>
            <w:rStyle w:val="Hyperlink"/>
          </w:rPr>
          <w:t>http://</w:t>
        </w:r>
      </w:hyperlink>
      <w:r>
        <w:t xml:space="preserve"> or </w:t>
      </w:r>
      <w:hyperlink w:history="1">
        <w:r w:rsidRPr="00562702">
          <w:rPr>
            <w:rStyle w:val="Hyperlink"/>
          </w:rPr>
          <w:t>https://</w:t>
        </w:r>
      </w:hyperlink>
    </w:p>
    <w:p w14:paraId="3F503E1F" w14:textId="323EDF34" w:rsidR="007531A4" w:rsidRDefault="007531A4" w:rsidP="007531A4">
      <w:pPr>
        <w:pStyle w:val="ListParagraph"/>
        <w:numPr>
          <w:ilvl w:val="1"/>
          <w:numId w:val="1"/>
        </w:numPr>
      </w:pPr>
      <w:r>
        <w:t xml:space="preserve">3 </w:t>
      </w:r>
      <w:r w:rsidR="00984502">
        <w:t>- select</w:t>
      </w:r>
      <w:r>
        <w:t xml:space="preserve"> “URL” or “Exact </w:t>
      </w:r>
      <w:proofErr w:type="gramStart"/>
      <w:r>
        <w:t>URL</w:t>
      </w:r>
      <w:proofErr w:type="gramEnd"/>
      <w:r>
        <w:t>”</w:t>
      </w:r>
    </w:p>
    <w:p w14:paraId="41A6AE59" w14:textId="16DC4C3C" w:rsidR="007531A4" w:rsidRDefault="007531A4" w:rsidP="007531A4">
      <w:pPr>
        <w:pStyle w:val="ListParagraph"/>
        <w:numPr>
          <w:ilvl w:val="1"/>
          <w:numId w:val="1"/>
        </w:numPr>
      </w:pPr>
      <w:r>
        <w:t xml:space="preserve">4 – select “Group </w:t>
      </w:r>
      <w:proofErr w:type="gramStart"/>
      <w:r>
        <w:t>Similar</w:t>
      </w:r>
      <w:proofErr w:type="gramEnd"/>
      <w:r>
        <w:t>”</w:t>
      </w:r>
    </w:p>
    <w:p w14:paraId="1C654A6E" w14:textId="6235E4C7" w:rsidR="007531A4" w:rsidRDefault="007531A4" w:rsidP="007531A4">
      <w:pPr>
        <w:pStyle w:val="ListParagraph"/>
        <w:numPr>
          <w:ilvl w:val="1"/>
          <w:numId w:val="1"/>
        </w:numPr>
      </w:pPr>
      <w:r>
        <w:t>5 – select “</w:t>
      </w:r>
      <w:proofErr w:type="gramStart"/>
      <w:r>
        <w:t>DoFollow</w:t>
      </w:r>
      <w:proofErr w:type="gramEnd"/>
      <w:r>
        <w:t>”</w:t>
      </w:r>
    </w:p>
    <w:p w14:paraId="48968155" w14:textId="10353881" w:rsidR="007531A4" w:rsidRDefault="007531A4" w:rsidP="007531A4">
      <w:pPr>
        <w:pStyle w:val="ListParagraph"/>
        <w:numPr>
          <w:ilvl w:val="1"/>
          <w:numId w:val="1"/>
        </w:numPr>
      </w:pPr>
      <w:r>
        <w:t>6 – select “</w:t>
      </w:r>
      <w:proofErr w:type="gramStart"/>
      <w:r>
        <w:t>English</w:t>
      </w:r>
      <w:proofErr w:type="gramEnd"/>
      <w:r>
        <w:t>”</w:t>
      </w:r>
    </w:p>
    <w:p w14:paraId="7FCB9770" w14:textId="77777777" w:rsidR="00014629" w:rsidRDefault="007531A4" w:rsidP="007531A4">
      <w:pPr>
        <w:pStyle w:val="ListParagraph"/>
        <w:numPr>
          <w:ilvl w:val="0"/>
          <w:numId w:val="1"/>
        </w:numPr>
      </w:pPr>
      <w:r>
        <w:t>This list should be exported into a spreadsheet using the button/link on the right “Export”.   The example output from this export is in the file “export_ahrefs_example.</w:t>
      </w:r>
      <w:r w:rsidR="00984502">
        <w:t>csv</w:t>
      </w:r>
      <w:r>
        <w:t>”</w:t>
      </w:r>
      <w:r w:rsidR="00D170BE">
        <w:t xml:space="preserve">. </w:t>
      </w:r>
    </w:p>
    <w:p w14:paraId="64C57325" w14:textId="41554883" w:rsidR="007531A4" w:rsidRDefault="00D170BE" w:rsidP="007531A4">
      <w:pPr>
        <w:pStyle w:val="ListParagraph"/>
        <w:numPr>
          <w:ilvl w:val="0"/>
          <w:numId w:val="1"/>
        </w:numPr>
      </w:pPr>
      <w:r>
        <w:lastRenderedPageBreak/>
        <w:t xml:space="preserve">This is an export from only </w:t>
      </w:r>
      <w:r w:rsidRPr="00D170BE">
        <w:rPr>
          <w:u w:val="single"/>
        </w:rPr>
        <w:t>ONE</w:t>
      </w:r>
      <w:r>
        <w:t xml:space="preserve"> of the URLs. You will have an export </w:t>
      </w:r>
      <w:r>
        <w:rPr>
          <w:u w:val="single"/>
        </w:rPr>
        <w:t>for</w:t>
      </w:r>
      <w:r w:rsidRPr="00D170BE">
        <w:rPr>
          <w:u w:val="single"/>
        </w:rPr>
        <w:t xml:space="preserve"> each of the URLS</w:t>
      </w:r>
      <w:r>
        <w:t xml:space="preserve"> from input.xls.</w:t>
      </w:r>
      <w:r w:rsidR="00581933">
        <w:t xml:space="preserve">  There may be an Ahrefs API that can enable to do that faster, but I am unsure if that is available via the current “Lite” subscription.</w:t>
      </w:r>
    </w:p>
    <w:p w14:paraId="6F9A1A9E" w14:textId="2AA496F5" w:rsidR="00D47F2A" w:rsidRDefault="00581933" w:rsidP="00581933">
      <w:pPr>
        <w:pStyle w:val="ListParagraph"/>
        <w:numPr>
          <w:ilvl w:val="0"/>
          <w:numId w:val="1"/>
        </w:numPr>
      </w:pPr>
      <w:r>
        <w:t>merge all the csv files into a single master Excel file</w:t>
      </w:r>
      <w:r w:rsidR="00014629">
        <w:t xml:space="preserve"> &gt;&gt; </w:t>
      </w:r>
      <w:r w:rsidR="00014629" w:rsidRPr="00715C37">
        <w:rPr>
          <w:b/>
          <w:bCs/>
        </w:rPr>
        <w:t>output</w:t>
      </w:r>
      <w:r w:rsidR="00B34F7C">
        <w:rPr>
          <w:b/>
          <w:bCs/>
        </w:rPr>
        <w:t>-1</w:t>
      </w:r>
      <w:r w:rsidR="00014629" w:rsidRPr="00715C37">
        <w:rPr>
          <w:b/>
          <w:bCs/>
        </w:rPr>
        <w:t>.xls</w:t>
      </w:r>
    </w:p>
    <w:p w14:paraId="082D2A78" w14:textId="5C9EE4A5" w:rsidR="00B34F7C" w:rsidRDefault="00B34F7C" w:rsidP="00DA1DC6">
      <w:pPr>
        <w:pStyle w:val="ListParagraph"/>
        <w:numPr>
          <w:ilvl w:val="0"/>
          <w:numId w:val="1"/>
        </w:numPr>
      </w:pPr>
      <w:r>
        <w:t xml:space="preserve">  </w:t>
      </w:r>
    </w:p>
    <w:p w14:paraId="2FC0A96E" w14:textId="772CD2EA" w:rsidR="00B34F7C" w:rsidRPr="00B34F7C" w:rsidRDefault="00B34F7C" w:rsidP="00B34F7C">
      <w:pPr>
        <w:pStyle w:val="ListParagraph"/>
        <w:numPr>
          <w:ilvl w:val="0"/>
          <w:numId w:val="1"/>
        </w:numPr>
        <w:rPr>
          <w:b/>
          <w:bCs/>
          <w:i/>
          <w:iCs/>
          <w:u w:val="single"/>
        </w:rPr>
      </w:pPr>
      <w:r w:rsidRPr="00B34F7C">
        <w:rPr>
          <w:b/>
          <w:bCs/>
          <w:u w:val="single"/>
        </w:rPr>
        <w:t xml:space="preserve">Script </w:t>
      </w:r>
      <w:r>
        <w:rPr>
          <w:b/>
          <w:bCs/>
          <w:u w:val="single"/>
        </w:rPr>
        <w:t>#2</w:t>
      </w:r>
      <w:r w:rsidRPr="00B34F7C">
        <w:rPr>
          <w:b/>
          <w:bCs/>
          <w:u w:val="single"/>
        </w:rPr>
        <w:t xml:space="preserve"> – </w:t>
      </w:r>
    </w:p>
    <w:p w14:paraId="1AFDA45B" w14:textId="3ABFE17D" w:rsidR="00B34F7C" w:rsidRDefault="00B34F7C" w:rsidP="00DA1DC6">
      <w:pPr>
        <w:pStyle w:val="ListParagraph"/>
        <w:numPr>
          <w:ilvl w:val="0"/>
          <w:numId w:val="1"/>
        </w:numPr>
      </w:pPr>
      <w:r>
        <w:t xml:space="preserve">Take all the URLs that are in </w:t>
      </w:r>
      <w:r w:rsidRPr="00E9286E">
        <w:rPr>
          <w:b/>
          <w:bCs/>
        </w:rPr>
        <w:t>input.xls</w:t>
      </w:r>
      <w:r>
        <w:t xml:space="preserve"> and use </w:t>
      </w:r>
      <w:hyperlink r:id="rId9" w:history="1">
        <w:r w:rsidRPr="00472C1E">
          <w:rPr>
            <w:rStyle w:val="Hyperlink"/>
          </w:rPr>
          <w:t>https://ahrefs.com/batch-analysis</w:t>
        </w:r>
      </w:hyperlink>
      <w:r>
        <w:t xml:space="preserve">  , where you add them URLs (200 URLs at a time) and export the results. </w:t>
      </w:r>
    </w:p>
    <w:p w14:paraId="6E3A3998" w14:textId="6DB25FB4" w:rsidR="00B34F7C" w:rsidRDefault="00B34F7C" w:rsidP="00DA1DC6">
      <w:pPr>
        <w:pStyle w:val="ListParagraph"/>
        <w:numPr>
          <w:ilvl w:val="0"/>
          <w:numId w:val="1"/>
        </w:numPr>
      </w:pPr>
      <w:r>
        <w:t xml:space="preserve">Gather all the results in </w:t>
      </w:r>
      <w:proofErr w:type="gramStart"/>
      <w:r w:rsidRPr="00B34F7C">
        <w:rPr>
          <w:b/>
          <w:bCs/>
        </w:rPr>
        <w:t>output-2.xls</w:t>
      </w:r>
      <w:proofErr w:type="gramEnd"/>
    </w:p>
    <w:p w14:paraId="6F0E5CAC" w14:textId="55C1AA6E" w:rsidR="00B34F7C" w:rsidRDefault="00B34F7C" w:rsidP="00DA1DC6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E5DBB2A" wp14:editId="39538FD5">
            <wp:extent cx="8229600" cy="3946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425D1" w14:textId="318030A4" w:rsidR="00B34F7C" w:rsidRDefault="00B34F7C" w:rsidP="00DA1DC6">
      <w:pPr>
        <w:pStyle w:val="ListParagraph"/>
        <w:numPr>
          <w:ilvl w:val="0"/>
          <w:numId w:val="1"/>
        </w:numPr>
      </w:pPr>
      <w:r>
        <w:t xml:space="preserve">  </w:t>
      </w:r>
    </w:p>
    <w:p w14:paraId="1DD6E284" w14:textId="07C4B424" w:rsidR="00B34F7C" w:rsidRPr="00E9286E" w:rsidRDefault="00B34F7C" w:rsidP="00DA1DC6">
      <w:pPr>
        <w:pStyle w:val="ListParagraph"/>
        <w:numPr>
          <w:ilvl w:val="0"/>
          <w:numId w:val="1"/>
        </w:numPr>
        <w:rPr>
          <w:u w:val="single"/>
        </w:rPr>
      </w:pPr>
      <w:r w:rsidRPr="00E9286E">
        <w:rPr>
          <w:u w:val="single"/>
        </w:rPr>
        <w:t xml:space="preserve">NOW – merge output-1.xls and output-2.xls into a single file </w:t>
      </w:r>
      <w:r w:rsidRPr="00E9286E">
        <w:rPr>
          <w:b/>
          <w:bCs/>
          <w:u w:val="single"/>
        </w:rPr>
        <w:t>output</w:t>
      </w:r>
      <w:r w:rsidR="00E9286E" w:rsidRPr="00E9286E">
        <w:rPr>
          <w:b/>
          <w:bCs/>
          <w:u w:val="single"/>
        </w:rPr>
        <w:t>-3.xls</w:t>
      </w:r>
    </w:p>
    <w:p w14:paraId="4F116B88" w14:textId="7311840C" w:rsidR="00E9286E" w:rsidRDefault="00E9286E" w:rsidP="00DA1DC6">
      <w:pPr>
        <w:pStyle w:val="ListParagraph"/>
        <w:numPr>
          <w:ilvl w:val="0"/>
          <w:numId w:val="1"/>
        </w:numPr>
      </w:pPr>
      <w:r>
        <w:t xml:space="preserve">Please pay attention to the column headers when you merge the two </w:t>
      </w:r>
      <w:proofErr w:type="gramStart"/>
      <w:r>
        <w:t>spreadsheet</w:t>
      </w:r>
      <w:proofErr w:type="gramEnd"/>
      <w:r>
        <w:t xml:space="preserve">. The columns should be matching, but some will be missing and </w:t>
      </w:r>
      <w:proofErr w:type="gramStart"/>
      <w:r>
        <w:t>that’s</w:t>
      </w:r>
      <w:proofErr w:type="gramEnd"/>
      <w:r>
        <w:t xml:space="preserve"> OK.</w:t>
      </w:r>
    </w:p>
    <w:p w14:paraId="3873A5DF" w14:textId="21AB85D3" w:rsidR="00B34F7C" w:rsidRDefault="00B34F7C" w:rsidP="00B34F7C"/>
    <w:p w14:paraId="4C39B5B6" w14:textId="5CFCDA96" w:rsidR="00B34F7C" w:rsidRDefault="00B34F7C" w:rsidP="00B34F7C"/>
    <w:p w14:paraId="6B5A93AB" w14:textId="0CDFE589" w:rsidR="00B34F7C" w:rsidRDefault="00B34F7C" w:rsidP="00B34F7C"/>
    <w:p w14:paraId="04756727" w14:textId="77777777" w:rsidR="00B34F7C" w:rsidRDefault="00B34F7C" w:rsidP="00B34F7C"/>
    <w:p w14:paraId="44E4C3CC" w14:textId="61C9B457" w:rsidR="00E9286E" w:rsidRPr="00E9286E" w:rsidRDefault="00E9286E" w:rsidP="00DA1DC6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E9286E">
        <w:rPr>
          <w:b/>
          <w:bCs/>
          <w:u w:val="single"/>
        </w:rPr>
        <w:lastRenderedPageBreak/>
        <w:t xml:space="preserve">Script #3 – </w:t>
      </w:r>
    </w:p>
    <w:p w14:paraId="061249F1" w14:textId="314BD2DA" w:rsidR="00581933" w:rsidRDefault="00297D46" w:rsidP="00DA1DC6">
      <w:pPr>
        <w:pStyle w:val="ListParagraph"/>
        <w:numPr>
          <w:ilvl w:val="0"/>
          <w:numId w:val="1"/>
        </w:numPr>
      </w:pPr>
      <w:r>
        <w:t xml:space="preserve">NOW – I want to be able to run a second script on </w:t>
      </w:r>
      <w:r w:rsidR="00E9286E" w:rsidRPr="00E9286E">
        <w:rPr>
          <w:b/>
          <w:bCs/>
        </w:rPr>
        <w:t>output-3.xls</w:t>
      </w:r>
      <w:r w:rsidR="00DA1DC6">
        <w:t xml:space="preserve">. </w:t>
      </w:r>
      <w:r w:rsidR="0077181C">
        <w:t xml:space="preserve">I want to be able to filter the </w:t>
      </w:r>
      <w:r w:rsidR="002B1C91">
        <w:t xml:space="preserve">single master file </w:t>
      </w:r>
      <w:r w:rsidR="0077181C">
        <w:t>based on the</w:t>
      </w:r>
      <w:r w:rsidR="002B1C91">
        <w:t xml:space="preserve"> following filters</w:t>
      </w:r>
      <w:r w:rsidR="0077181C">
        <w:t xml:space="preserve"> that I want to be able to edit</w:t>
      </w:r>
      <w:r w:rsidR="00DA1DC6">
        <w:t xml:space="preserve"> (this means that I can also choose not to use a certain filter):</w:t>
      </w:r>
    </w:p>
    <w:p w14:paraId="5E7B524E" w14:textId="77777777" w:rsidR="00297D46" w:rsidRDefault="00297D46" w:rsidP="00297D46">
      <w:pPr>
        <w:pStyle w:val="ListParagraph"/>
        <w:numPr>
          <w:ilvl w:val="1"/>
          <w:numId w:val="1"/>
        </w:numPr>
      </w:pPr>
      <w:r>
        <w:t>remove duplicate URLs from the column named “</w:t>
      </w:r>
      <w:r w:rsidRPr="002B1C91">
        <w:t xml:space="preserve">Referring Page </w:t>
      </w:r>
      <w:proofErr w:type="gramStart"/>
      <w:r w:rsidRPr="002B1C91">
        <w:t>URL</w:t>
      </w:r>
      <w:r>
        <w:t>”</w:t>
      </w:r>
      <w:proofErr w:type="gramEnd"/>
    </w:p>
    <w:p w14:paraId="243E94C0" w14:textId="1D56A957" w:rsidR="0077181C" w:rsidRDefault="002B1C91" w:rsidP="00BF5516">
      <w:pPr>
        <w:pStyle w:val="ListParagraph"/>
        <w:numPr>
          <w:ilvl w:val="1"/>
          <w:numId w:val="1"/>
        </w:numPr>
      </w:pPr>
      <w:r>
        <w:t xml:space="preserve">remove </w:t>
      </w:r>
      <w:r w:rsidR="0077181C">
        <w:t>URLs</w:t>
      </w:r>
      <w:r>
        <w:t xml:space="preserve"> from “</w:t>
      </w:r>
      <w:r w:rsidRPr="002B1C91">
        <w:t>Referring Page URL</w:t>
      </w:r>
      <w:r>
        <w:t xml:space="preserve">” that contain </w:t>
      </w:r>
      <w:r w:rsidR="0077181C">
        <w:t xml:space="preserve">any keyworks from </w:t>
      </w:r>
      <w:r>
        <w:t xml:space="preserve">a list of blacklist keywords. </w:t>
      </w:r>
    </w:p>
    <w:p w14:paraId="64D254E2" w14:textId="595990A8" w:rsidR="0077181C" w:rsidRDefault="0077181C" w:rsidP="00BF5516">
      <w:pPr>
        <w:pStyle w:val="ListParagraph"/>
        <w:numPr>
          <w:ilvl w:val="1"/>
          <w:numId w:val="1"/>
        </w:numPr>
      </w:pPr>
      <w:r>
        <w:t xml:space="preserve">Remove URLs that have more than 3 hyphens. Example: </w:t>
      </w:r>
      <w:hyperlink r:id="rId11" w:history="1">
        <w:r w:rsidRPr="00562702">
          <w:rPr>
            <w:rStyle w:val="Hyperlink"/>
          </w:rPr>
          <w:t>www.xyz.com/qwe-qwe-qwe-qwe-qwe</w:t>
        </w:r>
      </w:hyperlink>
    </w:p>
    <w:p w14:paraId="3DF757C2" w14:textId="234D7A0C" w:rsidR="00DA1DC6" w:rsidRDefault="0077181C" w:rsidP="00715C37">
      <w:pPr>
        <w:pStyle w:val="ListParagraph"/>
        <w:numPr>
          <w:ilvl w:val="1"/>
          <w:numId w:val="1"/>
        </w:numPr>
      </w:pPr>
      <w:r>
        <w:t xml:space="preserve">Remove URLs that have more than 20 characters </w:t>
      </w:r>
      <w:r w:rsidR="00715C37">
        <w:t>after</w:t>
      </w:r>
      <w:r>
        <w:t xml:space="preserve"> a </w:t>
      </w:r>
      <w:r w:rsidR="00715C37">
        <w:t>query</w:t>
      </w:r>
      <w:r>
        <w:t xml:space="preserve"> string. Query sting starts with “?”.  Example: </w:t>
      </w:r>
      <w:hyperlink r:id="rId12" w:history="1">
        <w:r w:rsidRPr="00562702">
          <w:rPr>
            <w:rStyle w:val="Hyperlink"/>
          </w:rPr>
          <w:t>www.xyz.com/?category=sdfsdfsdf&amp;asdasdas&amp;asdasdasd&amp;asdasdasd</w:t>
        </w:r>
      </w:hyperlink>
    </w:p>
    <w:p w14:paraId="24BB5B10" w14:textId="5D09A2D4" w:rsidR="0077181C" w:rsidRDefault="00014629" w:rsidP="0077181C">
      <w:pPr>
        <w:pStyle w:val="ListParagraph"/>
        <w:numPr>
          <w:ilvl w:val="0"/>
          <w:numId w:val="1"/>
        </w:numPr>
      </w:pPr>
      <w:r>
        <w:t xml:space="preserve">Generate </w:t>
      </w:r>
      <w:proofErr w:type="gramStart"/>
      <w:r w:rsidRPr="00715C37">
        <w:rPr>
          <w:b/>
          <w:bCs/>
        </w:rPr>
        <w:t>output-</w:t>
      </w:r>
      <w:r w:rsidR="00E9286E">
        <w:rPr>
          <w:b/>
          <w:bCs/>
        </w:rPr>
        <w:t>4</w:t>
      </w:r>
      <w:r w:rsidRPr="00715C37">
        <w:rPr>
          <w:b/>
          <w:bCs/>
        </w:rPr>
        <w:t>.xls</w:t>
      </w:r>
      <w:proofErr w:type="gramEnd"/>
    </w:p>
    <w:p w14:paraId="3013EC69" w14:textId="152BA2B4" w:rsidR="00014629" w:rsidRDefault="00014629" w:rsidP="00014629"/>
    <w:p w14:paraId="460D82AC" w14:textId="77777777" w:rsidR="00014629" w:rsidRDefault="00014629" w:rsidP="00014629"/>
    <w:sectPr w:rsidR="00014629" w:rsidSect="00014629">
      <w:pgSz w:w="15840" w:h="12240" w:orient="landscape"/>
      <w:pgMar w:top="36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1543F"/>
    <w:multiLevelType w:val="hybridMultilevel"/>
    <w:tmpl w:val="45D0C9F8"/>
    <w:lvl w:ilvl="0" w:tplc="339A22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c0NjAxtrQwMTBV0lEKTi0uzszPAykwrgUASyDQMywAAAA="/>
  </w:docVars>
  <w:rsids>
    <w:rsidRoot w:val="000D1CFE"/>
    <w:rsid w:val="00014629"/>
    <w:rsid w:val="000D1CFE"/>
    <w:rsid w:val="00281C6B"/>
    <w:rsid w:val="00297D46"/>
    <w:rsid w:val="002B1C91"/>
    <w:rsid w:val="00581933"/>
    <w:rsid w:val="00715C37"/>
    <w:rsid w:val="007531A4"/>
    <w:rsid w:val="0077181C"/>
    <w:rsid w:val="00934228"/>
    <w:rsid w:val="00984502"/>
    <w:rsid w:val="009E3D63"/>
    <w:rsid w:val="00B34F7C"/>
    <w:rsid w:val="00D170BE"/>
    <w:rsid w:val="00D47F2A"/>
    <w:rsid w:val="00DA1DC6"/>
    <w:rsid w:val="00E92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78F04"/>
  <w15:chartTrackingRefBased/>
  <w15:docId w15:val="{7744594A-0ED2-483F-A36F-780306EF5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1C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1C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70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hrefs.com/site-explorer/backlinks/v7/external-similar-links/exact/live/en/all/dofollow/1/domain_rank_desc?target=veteransfamiliesunited.org%2Fptsd-resources%2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xyz.com/?category=sdfsdfsdf&amp;asdasdas&amp;asdasdasd&amp;asdasdas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hrefs.com/plans-pricing" TargetMode="External"/><Relationship Id="rId11" Type="http://schemas.openxmlformats.org/officeDocument/2006/relationships/hyperlink" Target="http://www.xyz.com/qwe-qwe-qwe-qwe-qwe" TargetMode="External"/><Relationship Id="rId5" Type="http://schemas.openxmlformats.org/officeDocument/2006/relationships/hyperlink" Target="https://ahrefs.com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ahrefs.com/batch-analysi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d Alon</dc:creator>
  <cp:keywords/>
  <dc:description/>
  <cp:lastModifiedBy>Gad Alon</cp:lastModifiedBy>
  <cp:revision>11</cp:revision>
  <dcterms:created xsi:type="dcterms:W3CDTF">2021-04-25T19:53:00Z</dcterms:created>
  <dcterms:modified xsi:type="dcterms:W3CDTF">2021-05-02T12:58:00Z</dcterms:modified>
</cp:coreProperties>
</file>